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16DE5" w14:textId="5E720863" w:rsidR="00C74DE8" w:rsidRDefault="004E1392" w:rsidP="009F4CB0">
      <w:pPr>
        <w:pStyle w:val="BodyText"/>
        <w:rPr>
          <w:sz w:val="22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7036139" wp14:editId="430B4FC9">
            <wp:simplePos x="0" y="0"/>
            <wp:positionH relativeFrom="page">
              <wp:posOffset>5822954</wp:posOffset>
            </wp:positionH>
            <wp:positionV relativeFrom="paragraph">
              <wp:posOffset>-411480</wp:posOffset>
            </wp:positionV>
            <wp:extent cx="1064257" cy="1058543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8D4B8" w14:textId="796620C0" w:rsidR="004713BD" w:rsidRDefault="004713BD">
      <w:pPr>
        <w:pStyle w:val="Heading1"/>
        <w:ind w:left="311"/>
        <w:rPr>
          <w:color w:val="001F5F"/>
        </w:rPr>
      </w:pPr>
      <w:bookmarkStart w:id="0" w:name="Documentation_Request_Form"/>
      <w:bookmarkEnd w:id="0"/>
      <w:r>
        <w:rPr>
          <w:color w:val="001F5F"/>
        </w:rPr>
        <w:t>Tier 1 Requirements</w:t>
      </w:r>
    </w:p>
    <w:p w14:paraId="6711ADC6" w14:textId="19F576C1" w:rsidR="00C74DE8" w:rsidRDefault="00182AA1">
      <w:pPr>
        <w:pStyle w:val="Heading1"/>
        <w:ind w:left="311"/>
      </w:pPr>
      <w:r>
        <w:rPr>
          <w:color w:val="001F5F"/>
        </w:rPr>
        <w:t>Documentation Request Form</w:t>
      </w:r>
    </w:p>
    <w:bookmarkStart w:id="1" w:name="Regional_Healthcare_Preparedness_Coaliti"/>
    <w:bookmarkEnd w:id="1"/>
    <w:p w14:paraId="2C447EFD" w14:textId="48268B0D" w:rsidR="00C74DE8" w:rsidRDefault="004E1392" w:rsidP="004E1392">
      <w:pPr>
        <w:pStyle w:val="Heading2"/>
        <w:spacing w:before="64" w:line="276" w:lineRule="auto"/>
        <w:ind w:left="311" w:right="260"/>
      </w:pPr>
      <w:r>
        <w:rPr>
          <w:noProof/>
          <w:sz w:val="2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2D5A195" wp14:editId="52CA5B92">
                <wp:simplePos x="0" y="0"/>
                <wp:positionH relativeFrom="column">
                  <wp:posOffset>82550</wp:posOffset>
                </wp:positionH>
                <wp:positionV relativeFrom="paragraph">
                  <wp:posOffset>276860</wp:posOffset>
                </wp:positionV>
                <wp:extent cx="5943600" cy="209550"/>
                <wp:effectExtent l="0" t="0" r="19050" b="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209550"/>
                          <a:chOff x="0" y="0"/>
                          <a:chExt cx="8430" cy="16"/>
                        </a:xfrm>
                      </wpg:grpSpPr>
                      <wps:wsp>
                        <wps:cNvPr id="1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841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964C0D" id="Group 2" o:spid="_x0000_s1026" style="position:absolute;margin-left:6.5pt;margin-top:21.8pt;width:468pt;height:16.5pt;z-index:251658240" coordsize="84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">
                <v:line id="Line 3" o:spid="_x0000_s1027" style="position:absolute;visibility:visible;mso-wrap-style:square" from="8,8" to="8423,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L8wZMMAAADbAAAADwAAAGRycy9kb3ducmV2LnhtbERPTWvCQBC9C/6HZYTedKOFUKKriFLQ&#10;Hkq1gh7H7JhEs7Nhd5uk/75bKPQ2j/c5i1VvatGS85VlBdNJAoI4t7riQsHp83X8AsIHZI21ZVLw&#10;TR5Wy+FggZm2HR+oPYZCxBD2GSooQ2gyKX1ekkE/sQ1x5G7WGQwRukJqh10MN7WcJUkqDVYcG0ps&#10;aFNS/jh+GQXvzx9pu96/7frzPr3m28P1cu+cUk+jfj0HEagP/+I/907H+TP4/SUeIJ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S/MGTDAAAA2wAAAA8AAAAAAAAAAAAA&#10;AAAAoQIAAGRycy9kb3ducmV2LnhtbFBLBQYAAAAABAAEAPkAAACRAwAAAAA=&#10;"/>
              </v:group>
            </w:pict>
          </mc:Fallback>
        </mc:AlternateContent>
      </w:r>
      <w:r w:rsidR="002B76FC">
        <w:t>20</w:t>
      </w:r>
      <w:r w:rsidR="002E0A39">
        <w:t>2</w:t>
      </w:r>
      <w:r w:rsidR="004E6E9B">
        <w:t>5</w:t>
      </w:r>
      <w:r w:rsidR="008D1DA4">
        <w:t>-</w:t>
      </w:r>
      <w:r w:rsidR="001B5163">
        <w:t>20</w:t>
      </w:r>
      <w:r w:rsidR="008D1DA4">
        <w:t>2</w:t>
      </w:r>
      <w:r w:rsidR="004E6E9B">
        <w:t>6</w:t>
      </w:r>
      <w:r w:rsidR="002B76FC">
        <w:t xml:space="preserve"> </w:t>
      </w:r>
      <w:r w:rsidR="004713BD">
        <w:t xml:space="preserve">RHPC </w:t>
      </w:r>
      <w:r w:rsidR="00182AA1">
        <w:t xml:space="preserve">Excellence </w:t>
      </w:r>
      <w:r w:rsidR="006E1567">
        <w:t xml:space="preserve">in Preparedness </w:t>
      </w:r>
      <w:r w:rsidR="00182AA1">
        <w:t>Award</w:t>
      </w:r>
      <w:r>
        <w:t xml:space="preserve"> </w:t>
      </w:r>
      <w:r w:rsidR="004703FF">
        <w:rPr>
          <w:sz w:val="24"/>
        </w:rPr>
        <w:t>–</w:t>
      </w:r>
      <w:r w:rsidR="004703FF">
        <w:t xml:space="preserve"> Hospitals</w:t>
      </w:r>
    </w:p>
    <w:p w14:paraId="5AC885A0" w14:textId="330CC633" w:rsidR="00C74DE8" w:rsidRDefault="00C74DE8">
      <w:pPr>
        <w:pStyle w:val="BodyText"/>
        <w:spacing w:line="20" w:lineRule="exact"/>
        <w:ind w:left="332"/>
        <w:rPr>
          <w:sz w:val="2"/>
        </w:rPr>
      </w:pPr>
    </w:p>
    <w:p w14:paraId="59BB4389" w14:textId="17DE801B" w:rsidR="00C74DE8" w:rsidRDefault="00C74DE8">
      <w:pPr>
        <w:pStyle w:val="BodyText"/>
        <w:rPr>
          <w:b/>
          <w:sz w:val="20"/>
        </w:rPr>
      </w:pPr>
    </w:p>
    <w:p w14:paraId="001AB4A4" w14:textId="7B781403" w:rsidR="00C74DE8" w:rsidRDefault="00182AA1">
      <w:pPr>
        <w:pStyle w:val="Heading3"/>
        <w:tabs>
          <w:tab w:val="left" w:pos="3152"/>
        </w:tabs>
        <w:spacing w:before="168" w:line="276" w:lineRule="auto"/>
        <w:ind w:left="311" w:right="562"/>
        <w:rPr>
          <w:u w:val="none"/>
        </w:rPr>
      </w:pPr>
      <w:bookmarkStart w:id="2" w:name="I__am_requesting_the_below_documentation"/>
      <w:bookmarkEnd w:id="2"/>
      <w:r>
        <w:rPr>
          <w:u w:val="none"/>
        </w:rPr>
        <w:t>I</w:t>
      </w:r>
      <w:r>
        <w:t xml:space="preserve"> </w:t>
      </w:r>
      <w:r>
        <w:tab/>
      </w:r>
      <w:r>
        <w:rPr>
          <w:u w:val="none"/>
        </w:rPr>
        <w:t>am requesting the below documentation</w:t>
      </w:r>
      <w:r>
        <w:rPr>
          <w:spacing w:val="-40"/>
          <w:u w:val="none"/>
        </w:rPr>
        <w:t xml:space="preserve"> </w:t>
      </w:r>
      <w:r>
        <w:rPr>
          <w:u w:val="none"/>
        </w:rPr>
        <w:t>to</w:t>
      </w:r>
      <w:r>
        <w:rPr>
          <w:spacing w:val="-7"/>
          <w:u w:val="none"/>
        </w:rPr>
        <w:t xml:space="preserve"> </w:t>
      </w:r>
      <w:r>
        <w:rPr>
          <w:u w:val="none"/>
        </w:rPr>
        <w:t xml:space="preserve">complete the RHPC Excellence </w:t>
      </w:r>
      <w:r w:rsidR="006E1567">
        <w:rPr>
          <w:u w:val="none"/>
        </w:rPr>
        <w:t xml:space="preserve">in Preparedness </w:t>
      </w:r>
      <w:r>
        <w:rPr>
          <w:u w:val="none"/>
        </w:rPr>
        <w:t>Award</w:t>
      </w:r>
      <w:r>
        <w:rPr>
          <w:spacing w:val="-31"/>
          <w:u w:val="none"/>
        </w:rPr>
        <w:t xml:space="preserve"> </w:t>
      </w:r>
      <w:r>
        <w:rPr>
          <w:u w:val="none"/>
        </w:rPr>
        <w:t>Packet.</w:t>
      </w:r>
    </w:p>
    <w:p w14:paraId="1B90B133" w14:textId="77777777" w:rsidR="00C74DE8" w:rsidRPr="00992B02" w:rsidRDefault="00C74DE8">
      <w:pPr>
        <w:pStyle w:val="BodyText"/>
        <w:spacing w:before="1"/>
        <w:rPr>
          <w:rFonts w:ascii="Calibri"/>
          <w:sz w:val="18"/>
        </w:rPr>
      </w:pPr>
    </w:p>
    <w:p w14:paraId="18EABF28" w14:textId="77777777" w:rsidR="00C74DE8" w:rsidRDefault="00182AA1">
      <w:pPr>
        <w:spacing w:after="52"/>
        <w:ind w:left="311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TIER 1 Category</w:t>
      </w:r>
    </w:p>
    <w:tbl>
      <w:tblPr>
        <w:tblW w:w="0" w:type="auto"/>
        <w:tblInd w:w="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8870"/>
      </w:tblGrid>
      <w:tr w:rsidR="00C74DE8" w14:paraId="6356FE64" w14:textId="77777777" w:rsidTr="000A2788">
        <w:trPr>
          <w:trHeight w:hRule="exact" w:val="437"/>
        </w:trPr>
        <w:tc>
          <w:tcPr>
            <w:tcW w:w="559" w:type="dxa"/>
          </w:tcPr>
          <w:p w14:paraId="00B42A4A" w14:textId="04F40EB9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1AC71AAC" w14:textId="70671B3A" w:rsidR="00C74DE8" w:rsidRDefault="0038242A" w:rsidP="0071191F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echnology Drills: </w:t>
            </w:r>
            <w:r w:rsidR="00182AA1">
              <w:rPr>
                <w:b/>
                <w:sz w:val="24"/>
              </w:rPr>
              <w:t>Bed Reports</w:t>
            </w:r>
            <w:r>
              <w:rPr>
                <w:b/>
                <w:sz w:val="24"/>
              </w:rPr>
              <w:t>, WebEOC</w:t>
            </w:r>
            <w:r w:rsidR="0071191F">
              <w:rPr>
                <w:b/>
                <w:sz w:val="24"/>
              </w:rPr>
              <w:t xml:space="preserve">, </w:t>
            </w:r>
            <w:r w:rsidR="00150ACB">
              <w:rPr>
                <w:b/>
                <w:sz w:val="24"/>
              </w:rPr>
              <w:t>Pulsara, etc.</w:t>
            </w:r>
          </w:p>
        </w:tc>
      </w:tr>
      <w:tr w:rsidR="00C74DE8" w14:paraId="7D862790" w14:textId="77777777" w:rsidTr="000A2788">
        <w:trPr>
          <w:trHeight w:hRule="exact" w:val="403"/>
        </w:trPr>
        <w:tc>
          <w:tcPr>
            <w:tcW w:w="559" w:type="dxa"/>
          </w:tcPr>
          <w:p w14:paraId="1B6A39BB" w14:textId="21E57D37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55356C3C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orridor Meeting Attendance</w:t>
            </w:r>
          </w:p>
        </w:tc>
      </w:tr>
      <w:tr w:rsidR="00D42CF8" w14:paraId="49C74BB8" w14:textId="77777777" w:rsidTr="000A2788">
        <w:trPr>
          <w:trHeight w:hRule="exact" w:val="403"/>
        </w:trPr>
        <w:tc>
          <w:tcPr>
            <w:tcW w:w="559" w:type="dxa"/>
          </w:tcPr>
          <w:p w14:paraId="1EA8C37D" w14:textId="7C016EAF" w:rsidR="00D42CF8" w:rsidRDefault="00D42CF8" w:rsidP="00C66A07">
            <w:pPr>
              <w:jc w:val="center"/>
            </w:pPr>
          </w:p>
        </w:tc>
        <w:tc>
          <w:tcPr>
            <w:tcW w:w="8870" w:type="dxa"/>
          </w:tcPr>
          <w:p w14:paraId="4B6055C5" w14:textId="74308803" w:rsidR="00D42CF8" w:rsidRDefault="00D42CF8" w:rsidP="00213DA9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Symposium Attendance</w:t>
            </w:r>
            <w:r w:rsidR="002A0107">
              <w:rPr>
                <w:b/>
                <w:sz w:val="24"/>
              </w:rPr>
              <w:t xml:space="preserve"> (20</w:t>
            </w:r>
            <w:r w:rsidR="00DA65D2">
              <w:rPr>
                <w:b/>
                <w:sz w:val="24"/>
              </w:rPr>
              <w:t>2</w:t>
            </w:r>
            <w:r w:rsidR="004E6E9B">
              <w:rPr>
                <w:b/>
                <w:sz w:val="24"/>
              </w:rPr>
              <w:t>5</w:t>
            </w:r>
            <w:r w:rsidR="002A0107">
              <w:rPr>
                <w:b/>
                <w:sz w:val="24"/>
              </w:rPr>
              <w:t>)</w:t>
            </w:r>
          </w:p>
        </w:tc>
      </w:tr>
      <w:tr w:rsidR="00C74DE8" w14:paraId="591E0C3F" w14:textId="77777777" w:rsidTr="000A2788">
        <w:trPr>
          <w:trHeight w:hRule="exact" w:val="403"/>
        </w:trPr>
        <w:tc>
          <w:tcPr>
            <w:tcW w:w="559" w:type="dxa"/>
          </w:tcPr>
          <w:p w14:paraId="7DB0B3EC" w14:textId="5E002942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7EF35C04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ompletion of Annual Survey</w:t>
            </w:r>
          </w:p>
        </w:tc>
      </w:tr>
      <w:tr w:rsidR="00C74DE8" w14:paraId="222893C4" w14:textId="77777777" w:rsidTr="000A2788">
        <w:trPr>
          <w:trHeight w:hRule="exact" w:val="403"/>
        </w:trPr>
        <w:tc>
          <w:tcPr>
            <w:tcW w:w="559" w:type="dxa"/>
          </w:tcPr>
          <w:p w14:paraId="70C8C465" w14:textId="473BA237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61234C07" w14:textId="4FD1143E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rticipation </w:t>
            </w:r>
            <w:r w:rsidR="00184ADB">
              <w:rPr>
                <w:b/>
                <w:sz w:val="24"/>
              </w:rPr>
              <w:t>in</w:t>
            </w:r>
            <w:r>
              <w:rPr>
                <w:b/>
                <w:sz w:val="24"/>
              </w:rPr>
              <w:t xml:space="preserve"> Regional Exercise</w:t>
            </w:r>
          </w:p>
        </w:tc>
      </w:tr>
      <w:tr w:rsidR="00C74DE8" w14:paraId="32C3068F" w14:textId="77777777" w:rsidTr="000A2788">
        <w:trPr>
          <w:trHeight w:hRule="exact" w:val="403"/>
        </w:trPr>
        <w:tc>
          <w:tcPr>
            <w:tcW w:w="559" w:type="dxa"/>
          </w:tcPr>
          <w:p w14:paraId="09B99D46" w14:textId="55CAFEA2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30D33C74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MOC Training</w:t>
            </w:r>
          </w:p>
        </w:tc>
      </w:tr>
      <w:tr w:rsidR="00C74DE8" w14:paraId="4B6F87CD" w14:textId="77777777" w:rsidTr="000A2788">
        <w:trPr>
          <w:trHeight w:hRule="exact" w:val="401"/>
        </w:trPr>
        <w:tc>
          <w:tcPr>
            <w:tcW w:w="559" w:type="dxa"/>
          </w:tcPr>
          <w:p w14:paraId="7EDF5C4F" w14:textId="5DE1B1B6" w:rsidR="00C74DE8" w:rsidRDefault="00C74DE8"/>
        </w:tc>
        <w:tc>
          <w:tcPr>
            <w:tcW w:w="8870" w:type="dxa"/>
          </w:tcPr>
          <w:p w14:paraId="59E54406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WebEOC Training</w:t>
            </w:r>
          </w:p>
        </w:tc>
      </w:tr>
      <w:tr w:rsidR="00C74DE8" w14:paraId="24D01D3B" w14:textId="77777777" w:rsidTr="000A2788">
        <w:trPr>
          <w:trHeight w:hRule="exact" w:val="403"/>
        </w:trPr>
        <w:tc>
          <w:tcPr>
            <w:tcW w:w="559" w:type="dxa"/>
          </w:tcPr>
          <w:p w14:paraId="10B99359" w14:textId="77777777" w:rsidR="00C74DE8" w:rsidRDefault="00C74DE8"/>
        </w:tc>
        <w:tc>
          <w:tcPr>
            <w:tcW w:w="8870" w:type="dxa"/>
          </w:tcPr>
          <w:p w14:paraId="3A5688EF" w14:textId="23027B06" w:rsidR="00C74DE8" w:rsidRDefault="00182AA1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</w:t>
            </w:r>
            <w:r w:rsidR="0071191F">
              <w:rPr>
                <w:b/>
                <w:sz w:val="24"/>
              </w:rPr>
              <w:t>econ</w:t>
            </w:r>
            <w:r>
              <w:rPr>
                <w:b/>
                <w:sz w:val="24"/>
              </w:rPr>
              <w:t xml:space="preserve"> Training</w:t>
            </w:r>
          </w:p>
        </w:tc>
      </w:tr>
      <w:tr w:rsidR="00D42CF8" w14:paraId="47F89583" w14:textId="77777777" w:rsidTr="000A2788">
        <w:trPr>
          <w:trHeight w:hRule="exact" w:val="403"/>
        </w:trPr>
        <w:tc>
          <w:tcPr>
            <w:tcW w:w="559" w:type="dxa"/>
          </w:tcPr>
          <w:p w14:paraId="5EFE2331" w14:textId="77777777" w:rsidR="00D42CF8" w:rsidRDefault="00D42CF8"/>
        </w:tc>
        <w:tc>
          <w:tcPr>
            <w:tcW w:w="8870" w:type="dxa"/>
          </w:tcPr>
          <w:p w14:paraId="569908EF" w14:textId="77777777" w:rsidR="00D42CF8" w:rsidRDefault="00D42CF8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esignated Emergency Manager</w:t>
            </w:r>
          </w:p>
        </w:tc>
      </w:tr>
      <w:tr w:rsidR="00992B02" w14:paraId="03AB31C6" w14:textId="77777777" w:rsidTr="000A2788">
        <w:trPr>
          <w:trHeight w:hRule="exact" w:val="403"/>
        </w:trPr>
        <w:tc>
          <w:tcPr>
            <w:tcW w:w="559" w:type="dxa"/>
          </w:tcPr>
          <w:p w14:paraId="2D723C97" w14:textId="77777777" w:rsidR="00992B02" w:rsidRDefault="00992B02"/>
        </w:tc>
        <w:tc>
          <w:tcPr>
            <w:tcW w:w="8870" w:type="dxa"/>
          </w:tcPr>
          <w:p w14:paraId="128B438D" w14:textId="3148467E" w:rsidR="00992B02" w:rsidRDefault="002D5776">
            <w:pPr>
              <w:pStyle w:val="TableParagraph"/>
              <w:spacing w:line="292" w:lineRule="exact"/>
              <w:rPr>
                <w:b/>
                <w:sz w:val="24"/>
              </w:rPr>
            </w:pPr>
            <w:r w:rsidRPr="004E1392">
              <w:rPr>
                <w:b/>
                <w:sz w:val="24"/>
              </w:rPr>
              <w:t xml:space="preserve">Bonus:  </w:t>
            </w:r>
            <w:r w:rsidR="00286F6A">
              <w:rPr>
                <w:b/>
                <w:sz w:val="24"/>
              </w:rPr>
              <w:t xml:space="preserve">RHPC Committee/Subcommittee Contributions, </w:t>
            </w:r>
            <w:r w:rsidRPr="004E1392">
              <w:rPr>
                <w:b/>
                <w:sz w:val="24"/>
              </w:rPr>
              <w:t>NDMS Bed Report</w:t>
            </w:r>
            <w:r>
              <w:rPr>
                <w:b/>
                <w:sz w:val="24"/>
              </w:rPr>
              <w:t xml:space="preserve"> Completion</w:t>
            </w:r>
          </w:p>
        </w:tc>
      </w:tr>
    </w:tbl>
    <w:p w14:paraId="268C9084" w14:textId="77777777" w:rsidR="00C74DE8" w:rsidRDefault="00C74DE8">
      <w:pPr>
        <w:pStyle w:val="BodyText"/>
        <w:rPr>
          <w:rFonts w:ascii="Calibri"/>
          <w:b/>
          <w:sz w:val="20"/>
        </w:rPr>
      </w:pPr>
    </w:p>
    <w:p w14:paraId="7990EE31" w14:textId="77777777" w:rsidR="00C74DE8" w:rsidRDefault="00C74DE8">
      <w:pPr>
        <w:pStyle w:val="BodyText"/>
        <w:spacing w:before="9"/>
        <w:rPr>
          <w:rFonts w:ascii="Calibri"/>
          <w:b/>
          <w:sz w:val="27"/>
        </w:rPr>
      </w:pPr>
    </w:p>
    <w:tbl>
      <w:tblPr>
        <w:tblW w:w="9360" w:type="dxa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8"/>
        <w:gridCol w:w="5242"/>
      </w:tblGrid>
      <w:tr w:rsidR="00C74DE8" w14:paraId="22F04293" w14:textId="77777777" w:rsidTr="00D0336B">
        <w:trPr>
          <w:trHeight w:hRule="exact" w:val="446"/>
        </w:trPr>
        <w:tc>
          <w:tcPr>
            <w:tcW w:w="4118" w:type="dxa"/>
          </w:tcPr>
          <w:p w14:paraId="480ED0A0" w14:textId="483BD117" w:rsidR="00C74DE8" w:rsidRDefault="00D0336B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Name (First, Last)</w:t>
            </w:r>
            <w:r w:rsidR="00182AA1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5242" w:type="dxa"/>
          </w:tcPr>
          <w:p w14:paraId="7B6669A8" w14:textId="2333C9E9" w:rsidR="00C74DE8" w:rsidRDefault="00C74DE8"/>
        </w:tc>
      </w:tr>
      <w:tr w:rsidR="00C74DE8" w14:paraId="07D11054" w14:textId="77777777" w:rsidTr="00D0336B">
        <w:trPr>
          <w:trHeight w:hRule="exact" w:val="451"/>
        </w:trPr>
        <w:tc>
          <w:tcPr>
            <w:tcW w:w="4118" w:type="dxa"/>
          </w:tcPr>
          <w:p w14:paraId="7636D4A5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Facility:</w:t>
            </w:r>
          </w:p>
        </w:tc>
        <w:tc>
          <w:tcPr>
            <w:tcW w:w="5242" w:type="dxa"/>
          </w:tcPr>
          <w:p w14:paraId="3088B694" w14:textId="6B5E2954" w:rsidR="00C74DE8" w:rsidRDefault="00C74DE8"/>
        </w:tc>
      </w:tr>
      <w:tr w:rsidR="00C74DE8" w14:paraId="7CBC161D" w14:textId="77777777" w:rsidTr="00D0336B">
        <w:trPr>
          <w:trHeight w:hRule="exact" w:val="449"/>
        </w:trPr>
        <w:tc>
          <w:tcPr>
            <w:tcW w:w="4118" w:type="dxa"/>
          </w:tcPr>
          <w:p w14:paraId="7A6C21B5" w14:textId="77777777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Email Address:</w:t>
            </w:r>
          </w:p>
        </w:tc>
        <w:tc>
          <w:tcPr>
            <w:tcW w:w="5242" w:type="dxa"/>
          </w:tcPr>
          <w:p w14:paraId="215609A0" w14:textId="0F3B2745" w:rsidR="00C74DE8" w:rsidRDefault="00C74DE8"/>
        </w:tc>
      </w:tr>
      <w:tr w:rsidR="00C74DE8" w14:paraId="639BC8B8" w14:textId="77777777" w:rsidTr="00D0336B">
        <w:trPr>
          <w:trHeight w:hRule="exact" w:val="446"/>
        </w:trPr>
        <w:tc>
          <w:tcPr>
            <w:tcW w:w="4118" w:type="dxa"/>
          </w:tcPr>
          <w:p w14:paraId="56A95251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Phone Number:</w:t>
            </w:r>
          </w:p>
        </w:tc>
        <w:tc>
          <w:tcPr>
            <w:tcW w:w="5242" w:type="dxa"/>
          </w:tcPr>
          <w:p w14:paraId="38C7C9F7" w14:textId="221B5FE9" w:rsidR="00C74DE8" w:rsidRDefault="00C74DE8"/>
        </w:tc>
      </w:tr>
      <w:tr w:rsidR="00C74DE8" w14:paraId="35B8A280" w14:textId="77777777" w:rsidTr="00D0336B">
        <w:trPr>
          <w:trHeight w:hRule="exact" w:val="732"/>
        </w:trPr>
        <w:tc>
          <w:tcPr>
            <w:tcW w:w="4118" w:type="dxa"/>
          </w:tcPr>
          <w:p w14:paraId="6A701953" w14:textId="2CE0C12E" w:rsidR="00C74DE8" w:rsidRDefault="00182AA1">
            <w:pPr>
              <w:pStyle w:val="TableParagraph"/>
              <w:spacing w:before="1" w:line="322" w:lineRule="exact"/>
              <w:ind w:right="33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Date or Date Range of Requested Documentation</w:t>
            </w:r>
            <w:r w:rsidR="00B3347C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5242" w:type="dxa"/>
          </w:tcPr>
          <w:p w14:paraId="6988873A" w14:textId="5EDEBD92" w:rsidR="00C74DE8" w:rsidRDefault="00C74DE8"/>
        </w:tc>
      </w:tr>
    </w:tbl>
    <w:p w14:paraId="073EC798" w14:textId="77777777" w:rsidR="00C74DE8" w:rsidRDefault="00C74DE8">
      <w:pPr>
        <w:pStyle w:val="BodyText"/>
        <w:rPr>
          <w:rFonts w:ascii="Calibri"/>
          <w:b/>
          <w:sz w:val="28"/>
        </w:rPr>
      </w:pPr>
    </w:p>
    <w:p w14:paraId="0E7BC373" w14:textId="77777777" w:rsidR="00C74DE8" w:rsidRPr="0092017F" w:rsidRDefault="00C74DE8">
      <w:pPr>
        <w:pStyle w:val="BodyText"/>
        <w:rPr>
          <w:rFonts w:ascii="Calibri"/>
          <w:b/>
          <w:sz w:val="2"/>
        </w:rPr>
      </w:pPr>
    </w:p>
    <w:p w14:paraId="3D05D337" w14:textId="4C62BB90" w:rsidR="00C74DE8" w:rsidRDefault="004713BD">
      <w:pPr>
        <w:pStyle w:val="Heading3"/>
        <w:rPr>
          <w:rFonts w:ascii="Times New Roman"/>
          <w:u w:val="none"/>
        </w:rPr>
      </w:pPr>
      <w:bookmarkStart w:id="3" w:name="Please_submit_form_to_Lori_Upton_at_rhpc"/>
      <w:bookmarkEnd w:id="3"/>
      <w:r w:rsidRPr="008D1DA4">
        <w:rPr>
          <w:rFonts w:ascii="Arial" w:hAnsi="Arial" w:cs="Arial"/>
          <w:sz w:val="24"/>
          <w:u w:val="none"/>
        </w:rPr>
        <w:t xml:space="preserve">After completion, click </w:t>
      </w:r>
      <w:hyperlink r:id="rId9" w:history="1">
        <w:r w:rsidRPr="008D1DA4">
          <w:rPr>
            <w:rStyle w:val="Hyperlink"/>
            <w:rFonts w:ascii="Arial" w:hAnsi="Arial" w:cs="Arial"/>
            <w:b/>
            <w:sz w:val="24"/>
          </w:rPr>
          <w:t>HERE</w:t>
        </w:r>
      </w:hyperlink>
      <w:r w:rsidRPr="008D1DA4">
        <w:rPr>
          <w:rFonts w:ascii="Arial" w:hAnsi="Arial" w:cs="Arial"/>
          <w:sz w:val="24"/>
          <w:u w:val="none"/>
        </w:rPr>
        <w:t xml:space="preserve"> to submit </w:t>
      </w:r>
      <w:r w:rsidR="009D17DE" w:rsidRPr="008D1DA4">
        <w:rPr>
          <w:rFonts w:ascii="Arial" w:hAnsi="Arial" w:cs="Arial"/>
          <w:sz w:val="24"/>
          <w:u w:val="none"/>
        </w:rPr>
        <w:t xml:space="preserve">to SETRAC </w:t>
      </w:r>
      <w:r w:rsidRPr="008D1DA4">
        <w:rPr>
          <w:rFonts w:ascii="Arial" w:hAnsi="Arial" w:cs="Arial"/>
          <w:sz w:val="24"/>
          <w:u w:val="none"/>
        </w:rPr>
        <w:t xml:space="preserve">and </w:t>
      </w:r>
      <w:r w:rsidR="00B46F35" w:rsidRPr="008D1DA4">
        <w:rPr>
          <w:rFonts w:ascii="Arial" w:hAnsi="Arial" w:cs="Arial"/>
          <w:sz w:val="24"/>
          <w:u w:val="none"/>
        </w:rPr>
        <w:t>receive</w:t>
      </w:r>
      <w:r w:rsidRPr="008D1DA4">
        <w:rPr>
          <w:rFonts w:ascii="Arial" w:hAnsi="Arial" w:cs="Arial"/>
          <w:sz w:val="24"/>
          <w:u w:val="none"/>
        </w:rPr>
        <w:t xml:space="preserve"> email acknowledgment.</w:t>
      </w:r>
      <w:r w:rsidRPr="00B46F35">
        <w:rPr>
          <w:rFonts w:ascii="Times New Roman"/>
          <w:sz w:val="24"/>
          <w:u w:val="none"/>
        </w:rPr>
        <w:t xml:space="preserve">  </w:t>
      </w:r>
    </w:p>
    <w:p w14:paraId="2384C6EA" w14:textId="07F5B84F" w:rsidR="00C74DE8" w:rsidRDefault="00C74DE8">
      <w:pPr>
        <w:pStyle w:val="BodyText"/>
        <w:spacing w:before="2"/>
        <w:ind w:left="311"/>
      </w:pPr>
    </w:p>
    <w:p w14:paraId="385215F3" w14:textId="77777777" w:rsidR="00C74DE8" w:rsidRDefault="00C74DE8">
      <w:pPr>
        <w:pStyle w:val="BodyText"/>
        <w:rPr>
          <w:sz w:val="20"/>
        </w:rPr>
      </w:pPr>
    </w:p>
    <w:p w14:paraId="5A461C16" w14:textId="77777777" w:rsidR="00C74DE8" w:rsidRDefault="00C74DE8">
      <w:pPr>
        <w:pStyle w:val="BodyText"/>
        <w:spacing w:before="9"/>
        <w:rPr>
          <w:b/>
          <w:sz w:val="23"/>
        </w:rPr>
      </w:pPr>
      <w:bookmarkStart w:id="4" w:name="TIER_ONE_SCORING"/>
      <w:bookmarkStart w:id="5" w:name="YOUR_FACILITY_MAY_RECEIVE_A_MAXIMUM_OF_6"/>
      <w:bookmarkStart w:id="6" w:name="TIER_TWO_SCORING"/>
      <w:bookmarkEnd w:id="4"/>
      <w:bookmarkEnd w:id="5"/>
      <w:bookmarkEnd w:id="6"/>
    </w:p>
    <w:sectPr w:rsidR="00C74DE8" w:rsidSect="003D45EC">
      <w:footerReference w:type="default" r:id="rId10"/>
      <w:pgSz w:w="12240" w:h="15840"/>
      <w:pgMar w:top="1152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43C7B" w14:textId="77777777" w:rsidR="00E81F00" w:rsidRDefault="00E81F00">
      <w:r>
        <w:separator/>
      </w:r>
    </w:p>
  </w:endnote>
  <w:endnote w:type="continuationSeparator" w:id="0">
    <w:p w14:paraId="50D8CF44" w14:textId="77777777" w:rsidR="00E81F00" w:rsidRDefault="00E81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7E60A" w14:textId="0C81FE71" w:rsidR="00C74DE8" w:rsidRDefault="006517D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96881A5" wp14:editId="3F6C8D2C">
              <wp:simplePos x="0" y="0"/>
              <wp:positionH relativeFrom="page">
                <wp:posOffset>1917700</wp:posOffset>
              </wp:positionH>
              <wp:positionV relativeFrom="page">
                <wp:posOffset>9175750</wp:posOffset>
              </wp:positionV>
              <wp:extent cx="2729230" cy="381000"/>
              <wp:effectExtent l="0" t="0" r="1397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923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A1F5A5" w14:textId="7D520E81" w:rsidR="00C74DE8" w:rsidRDefault="00C74DE8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6881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1pt;margin-top:722.5pt;width:214.9pt;height:30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" filled="f" stroked="f">
              <v:textbox inset="0,0,0,0">
                <w:txbxContent>
                  <w:p w14:paraId="43A1F5A5" w14:textId="7D520E81" w:rsidR="00C74DE8" w:rsidRDefault="00C74DE8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3513D" w14:textId="77777777" w:rsidR="00E81F00" w:rsidRDefault="00E81F00">
      <w:r>
        <w:separator/>
      </w:r>
    </w:p>
  </w:footnote>
  <w:footnote w:type="continuationSeparator" w:id="0">
    <w:p w14:paraId="58BA9703" w14:textId="77777777" w:rsidR="00E81F00" w:rsidRDefault="00E81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5B485D66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D21E4056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2B2B4588"/>
    <w:multiLevelType w:val="hybridMultilevel"/>
    <w:tmpl w:val="AD0C25BE"/>
    <w:lvl w:ilvl="0" w:tplc="B5A053C8">
      <w:start w:val="1"/>
      <w:numFmt w:val="upperLetter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bCs/>
        <w:spacing w:val="-1"/>
        <w:w w:val="98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C4C6993"/>
    <w:multiLevelType w:val="hybridMultilevel"/>
    <w:tmpl w:val="F97CCB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8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9" w15:restartNumberingAfterBreak="0">
    <w:nsid w:val="46421A72"/>
    <w:multiLevelType w:val="hybridMultilevel"/>
    <w:tmpl w:val="544091F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2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802192308">
    <w:abstractNumId w:val="1"/>
  </w:num>
  <w:num w:numId="2" w16cid:durableId="422805424">
    <w:abstractNumId w:val="8"/>
  </w:num>
  <w:num w:numId="3" w16cid:durableId="1699549524">
    <w:abstractNumId w:val="10"/>
  </w:num>
  <w:num w:numId="4" w16cid:durableId="124590856">
    <w:abstractNumId w:val="1"/>
  </w:num>
  <w:num w:numId="5" w16cid:durableId="317459275">
    <w:abstractNumId w:val="11"/>
  </w:num>
  <w:num w:numId="6" w16cid:durableId="2014985502">
    <w:abstractNumId w:val="9"/>
  </w:num>
  <w:num w:numId="7" w16cid:durableId="1470784031">
    <w:abstractNumId w:val="0"/>
  </w:num>
  <w:num w:numId="8" w16cid:durableId="1701856147">
    <w:abstractNumId w:val="13"/>
  </w:num>
  <w:num w:numId="9" w16cid:durableId="2074503675">
    <w:abstractNumId w:val="6"/>
  </w:num>
  <w:num w:numId="10" w16cid:durableId="389765529">
    <w:abstractNumId w:val="2"/>
  </w:num>
  <w:num w:numId="11" w16cid:durableId="2709010">
    <w:abstractNumId w:val="7"/>
  </w:num>
  <w:num w:numId="12" w16cid:durableId="215818644">
    <w:abstractNumId w:val="12"/>
  </w:num>
  <w:num w:numId="13" w16cid:durableId="459880241">
    <w:abstractNumId w:val="3"/>
  </w:num>
  <w:num w:numId="14" w16cid:durableId="358824311">
    <w:abstractNumId w:val="5"/>
  </w:num>
  <w:num w:numId="15" w16cid:durableId="2825423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3731E"/>
    <w:rsid w:val="00041110"/>
    <w:rsid w:val="000431F5"/>
    <w:rsid w:val="000728D4"/>
    <w:rsid w:val="00084A6F"/>
    <w:rsid w:val="000A1D68"/>
    <w:rsid w:val="000A20C0"/>
    <w:rsid w:val="000A2788"/>
    <w:rsid w:val="000A422A"/>
    <w:rsid w:val="000B59D7"/>
    <w:rsid w:val="000C2493"/>
    <w:rsid w:val="00110318"/>
    <w:rsid w:val="001155CA"/>
    <w:rsid w:val="00131588"/>
    <w:rsid w:val="00150ACB"/>
    <w:rsid w:val="00182AA1"/>
    <w:rsid w:val="00182F71"/>
    <w:rsid w:val="00184ADB"/>
    <w:rsid w:val="00186FDB"/>
    <w:rsid w:val="001A38BB"/>
    <w:rsid w:val="001B5163"/>
    <w:rsid w:val="001C514F"/>
    <w:rsid w:val="001F5C45"/>
    <w:rsid w:val="00213DA9"/>
    <w:rsid w:val="00221AEF"/>
    <w:rsid w:val="00226A66"/>
    <w:rsid w:val="00227296"/>
    <w:rsid w:val="0024436A"/>
    <w:rsid w:val="002576D4"/>
    <w:rsid w:val="00272D16"/>
    <w:rsid w:val="00285437"/>
    <w:rsid w:val="00286F6A"/>
    <w:rsid w:val="002A0107"/>
    <w:rsid w:val="002A1214"/>
    <w:rsid w:val="002B2C36"/>
    <w:rsid w:val="002B76FC"/>
    <w:rsid w:val="002C2DBA"/>
    <w:rsid w:val="002D474C"/>
    <w:rsid w:val="002D5776"/>
    <w:rsid w:val="002E0A39"/>
    <w:rsid w:val="00304091"/>
    <w:rsid w:val="00313502"/>
    <w:rsid w:val="00332B43"/>
    <w:rsid w:val="0033767E"/>
    <w:rsid w:val="00363A08"/>
    <w:rsid w:val="00371AFB"/>
    <w:rsid w:val="00372E52"/>
    <w:rsid w:val="0038242A"/>
    <w:rsid w:val="003C0E77"/>
    <w:rsid w:val="003D2FC2"/>
    <w:rsid w:val="003D45EC"/>
    <w:rsid w:val="003F06A3"/>
    <w:rsid w:val="00401F12"/>
    <w:rsid w:val="0040430C"/>
    <w:rsid w:val="00411B86"/>
    <w:rsid w:val="00447A2A"/>
    <w:rsid w:val="00464180"/>
    <w:rsid w:val="004703FF"/>
    <w:rsid w:val="004713BD"/>
    <w:rsid w:val="004A4530"/>
    <w:rsid w:val="004E1392"/>
    <w:rsid w:val="004E533F"/>
    <w:rsid w:val="004E6E9B"/>
    <w:rsid w:val="004F6A23"/>
    <w:rsid w:val="0051072A"/>
    <w:rsid w:val="00516C35"/>
    <w:rsid w:val="005365DE"/>
    <w:rsid w:val="00553D58"/>
    <w:rsid w:val="00560837"/>
    <w:rsid w:val="00571FB3"/>
    <w:rsid w:val="00586093"/>
    <w:rsid w:val="005B69B5"/>
    <w:rsid w:val="005D03C3"/>
    <w:rsid w:val="005F7D68"/>
    <w:rsid w:val="00602BC3"/>
    <w:rsid w:val="00624194"/>
    <w:rsid w:val="00650E0B"/>
    <w:rsid w:val="006517D2"/>
    <w:rsid w:val="00653F6D"/>
    <w:rsid w:val="00684FD6"/>
    <w:rsid w:val="0069246E"/>
    <w:rsid w:val="006E1567"/>
    <w:rsid w:val="00702005"/>
    <w:rsid w:val="00706287"/>
    <w:rsid w:val="0071191F"/>
    <w:rsid w:val="007635CA"/>
    <w:rsid w:val="00783112"/>
    <w:rsid w:val="00794512"/>
    <w:rsid w:val="007A6351"/>
    <w:rsid w:val="007C3843"/>
    <w:rsid w:val="007D0F76"/>
    <w:rsid w:val="00803F66"/>
    <w:rsid w:val="008220E5"/>
    <w:rsid w:val="00866B5B"/>
    <w:rsid w:val="0088001A"/>
    <w:rsid w:val="0089169A"/>
    <w:rsid w:val="008D1DA4"/>
    <w:rsid w:val="008D3248"/>
    <w:rsid w:val="008F3979"/>
    <w:rsid w:val="00901AEC"/>
    <w:rsid w:val="0092017F"/>
    <w:rsid w:val="0092175D"/>
    <w:rsid w:val="00925A82"/>
    <w:rsid w:val="00946E91"/>
    <w:rsid w:val="00950079"/>
    <w:rsid w:val="00952425"/>
    <w:rsid w:val="00953286"/>
    <w:rsid w:val="00956585"/>
    <w:rsid w:val="0097055F"/>
    <w:rsid w:val="009838E0"/>
    <w:rsid w:val="00992B02"/>
    <w:rsid w:val="009A28CC"/>
    <w:rsid w:val="009B5133"/>
    <w:rsid w:val="009D17DE"/>
    <w:rsid w:val="009D4388"/>
    <w:rsid w:val="009D4EC6"/>
    <w:rsid w:val="009E4D32"/>
    <w:rsid w:val="009E56F4"/>
    <w:rsid w:val="009F4CB0"/>
    <w:rsid w:val="00A208BB"/>
    <w:rsid w:val="00A55884"/>
    <w:rsid w:val="00A6159A"/>
    <w:rsid w:val="00A72CA3"/>
    <w:rsid w:val="00A8395E"/>
    <w:rsid w:val="00AF0B9C"/>
    <w:rsid w:val="00B12D7C"/>
    <w:rsid w:val="00B13092"/>
    <w:rsid w:val="00B3347C"/>
    <w:rsid w:val="00B46F35"/>
    <w:rsid w:val="00B70D1A"/>
    <w:rsid w:val="00B76962"/>
    <w:rsid w:val="00B86A20"/>
    <w:rsid w:val="00BA3423"/>
    <w:rsid w:val="00BB0C3A"/>
    <w:rsid w:val="00BB5965"/>
    <w:rsid w:val="00BC5BB2"/>
    <w:rsid w:val="00C250C1"/>
    <w:rsid w:val="00C407DF"/>
    <w:rsid w:val="00C4158D"/>
    <w:rsid w:val="00C4301B"/>
    <w:rsid w:val="00C55851"/>
    <w:rsid w:val="00C66A07"/>
    <w:rsid w:val="00C73C4B"/>
    <w:rsid w:val="00C74DE8"/>
    <w:rsid w:val="00C76A92"/>
    <w:rsid w:val="00C921B9"/>
    <w:rsid w:val="00CB22B0"/>
    <w:rsid w:val="00CF58DA"/>
    <w:rsid w:val="00CF65C0"/>
    <w:rsid w:val="00D0336B"/>
    <w:rsid w:val="00D42CF8"/>
    <w:rsid w:val="00D75DB7"/>
    <w:rsid w:val="00D97084"/>
    <w:rsid w:val="00D976AB"/>
    <w:rsid w:val="00DA2196"/>
    <w:rsid w:val="00DA65D2"/>
    <w:rsid w:val="00DB56C2"/>
    <w:rsid w:val="00DC4D78"/>
    <w:rsid w:val="00DD1D88"/>
    <w:rsid w:val="00DE3ED5"/>
    <w:rsid w:val="00DF48C0"/>
    <w:rsid w:val="00E22122"/>
    <w:rsid w:val="00E65FA7"/>
    <w:rsid w:val="00E66DE3"/>
    <w:rsid w:val="00E678B2"/>
    <w:rsid w:val="00E7420C"/>
    <w:rsid w:val="00E81F00"/>
    <w:rsid w:val="00EE6891"/>
    <w:rsid w:val="00EF7E01"/>
    <w:rsid w:val="00F228D4"/>
    <w:rsid w:val="00F40F18"/>
    <w:rsid w:val="00F543DE"/>
    <w:rsid w:val="00FE17BE"/>
    <w:rsid w:val="00FF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DA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1D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hpcaward@setr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9079A2-0049-48D6-9E91-916E46A712E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c2421a-db8b-4d05-a98c-ab1a7baa6cec}" enabled="1" method="Standard" siteId="{335a6d75-c3eb-4b1a-ac08-d49338816ca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s, Robin</dc:creator>
  <cp:lastModifiedBy>Sloan Toni</cp:lastModifiedBy>
  <cp:revision>10</cp:revision>
  <cp:lastPrinted>2020-01-09T05:19:00Z</cp:lastPrinted>
  <dcterms:created xsi:type="dcterms:W3CDTF">2023-05-01T19:59:00Z</dcterms:created>
  <dcterms:modified xsi:type="dcterms:W3CDTF">2026-05-1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